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BE9A4" w14:textId="77777777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p w14:paraId="7C43CF46" w14:textId="77777777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  <w:bookmarkStart w:id="0" w:name="_Hlk183421825"/>
    </w:p>
    <w:p w14:paraId="284F813F" w14:textId="0B782FBA" w:rsidR="00FC2E27" w:rsidRPr="00180B78" w:rsidRDefault="00FC2E27" w:rsidP="00FC2E27">
      <w:pPr>
        <w:tabs>
          <w:tab w:val="center" w:pos="4153"/>
          <w:tab w:val="right" w:pos="8306"/>
        </w:tabs>
        <w:rPr>
          <w:rFonts w:ascii="Arial" w:eastAsiaTheme="minorEastAsia" w:hAnsi="Arial" w:cs="Arial"/>
          <w:bCs/>
          <w:color w:val="000000" w:themeColor="text1"/>
          <w:sz w:val="22"/>
          <w:szCs w:val="22"/>
          <w:lang w:val="lt-LT"/>
        </w:rPr>
      </w:pPr>
      <w:r w:rsidRPr="00180B78">
        <w:rPr>
          <w:rFonts w:ascii="Arial" w:eastAsia="Times New Roman" w:hAnsi="Arial" w:cs="Arial"/>
          <w:color w:val="000000" w:themeColor="text1"/>
          <w:sz w:val="22"/>
          <w:szCs w:val="22"/>
          <w:lang w:val="lt-LT"/>
        </w:rPr>
        <w:t xml:space="preserve">Projekto konkurso dalyviams </w:t>
      </w:r>
      <w:r w:rsidRPr="00180B78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/ </w:t>
      </w:r>
      <w:r w:rsidRPr="00180B78">
        <w:rPr>
          <w:rFonts w:ascii="Arial" w:eastAsiaTheme="minorEastAsia" w:hAnsi="Arial" w:cs="Arial"/>
          <w:color w:val="000000" w:themeColor="text1"/>
          <w:sz w:val="22"/>
          <w:szCs w:val="22"/>
        </w:rPr>
        <w:t>For tenderers</w:t>
      </w:r>
      <w:r w:rsidRPr="00180B78">
        <w:rPr>
          <w:rFonts w:ascii="Arial" w:eastAsia="Times New Roman" w:hAnsi="Arial" w:cs="Arial"/>
          <w:color w:val="000000" w:themeColor="text1"/>
          <w:sz w:val="22"/>
          <w:szCs w:val="22"/>
          <w:lang w:val="lt-LT"/>
        </w:rPr>
        <w:tab/>
      </w:r>
      <w:r w:rsidRPr="00180B78">
        <w:rPr>
          <w:rFonts w:ascii="Arial" w:eastAsia="Times New Roman" w:hAnsi="Arial" w:cs="Arial"/>
          <w:color w:val="000000" w:themeColor="text1"/>
          <w:sz w:val="22"/>
          <w:szCs w:val="22"/>
          <w:lang w:val="lt-LT"/>
        </w:rPr>
        <w:tab/>
      </w:r>
      <w:r w:rsidR="00910BC0">
        <w:rPr>
          <w:rFonts w:ascii="Arial" w:eastAsia="Times New Roman" w:hAnsi="Arial" w:cs="Arial"/>
          <w:color w:val="000000" w:themeColor="text1"/>
          <w:sz w:val="22"/>
          <w:szCs w:val="22"/>
          <w:lang w:val="lt-LT"/>
        </w:rPr>
        <w:t>2025-01-1</w:t>
      </w:r>
      <w:r w:rsidR="007A0233">
        <w:rPr>
          <w:rFonts w:ascii="Arial" w:eastAsia="Times New Roman" w:hAnsi="Arial" w:cs="Arial"/>
          <w:color w:val="000000" w:themeColor="text1"/>
          <w:sz w:val="22"/>
          <w:szCs w:val="22"/>
          <w:lang w:val="lt-LT"/>
        </w:rPr>
        <w:t>7</w:t>
      </w:r>
    </w:p>
    <w:p w14:paraId="0D1E1931" w14:textId="77777777" w:rsidR="00FC2E27" w:rsidRDefault="00FC2E27" w:rsidP="00FC2E27">
      <w:pPr>
        <w:tabs>
          <w:tab w:val="center" w:pos="4153"/>
          <w:tab w:val="right" w:pos="8306"/>
        </w:tabs>
        <w:rPr>
          <w:rFonts w:ascii="Arial" w:eastAsiaTheme="minorEastAsia" w:hAnsi="Arial" w:cs="Arial"/>
          <w:bCs/>
          <w:i/>
          <w:iCs/>
          <w:color w:val="000000" w:themeColor="text1"/>
          <w:sz w:val="22"/>
          <w:szCs w:val="22"/>
          <w:lang w:val="lt-LT"/>
        </w:rPr>
      </w:pPr>
      <w:r w:rsidRPr="00180B78">
        <w:rPr>
          <w:rFonts w:ascii="Arial" w:eastAsiaTheme="minorEastAsia" w:hAnsi="Arial" w:cs="Arial"/>
          <w:bCs/>
          <w:i/>
          <w:iCs/>
          <w:color w:val="000000" w:themeColor="text1"/>
          <w:sz w:val="22"/>
          <w:szCs w:val="22"/>
          <w:lang w:val="lt-LT"/>
        </w:rPr>
        <w:t xml:space="preserve">(siunčiama CVP IS priemonėmis) / (sent via </w:t>
      </w:r>
      <w:proofErr w:type="spellStart"/>
      <w:r w:rsidRPr="00180B78">
        <w:rPr>
          <w:rFonts w:ascii="Arial" w:eastAsiaTheme="minorEastAsia" w:hAnsi="Arial" w:cs="Arial"/>
          <w:bCs/>
          <w:i/>
          <w:iCs/>
          <w:color w:val="000000" w:themeColor="text1"/>
          <w:sz w:val="22"/>
          <w:szCs w:val="22"/>
          <w:lang w:val="lt-LT"/>
        </w:rPr>
        <w:t>the</w:t>
      </w:r>
      <w:proofErr w:type="spellEnd"/>
      <w:r w:rsidRPr="00180B78">
        <w:rPr>
          <w:rFonts w:ascii="Arial" w:eastAsiaTheme="minorEastAsia" w:hAnsi="Arial" w:cs="Arial"/>
          <w:bCs/>
          <w:i/>
          <w:iCs/>
          <w:color w:val="000000" w:themeColor="text1"/>
          <w:sz w:val="22"/>
          <w:szCs w:val="22"/>
          <w:lang w:val="lt-LT"/>
        </w:rPr>
        <w:t xml:space="preserve"> CPP IS)</w:t>
      </w:r>
    </w:p>
    <w:p w14:paraId="61BB891E" w14:textId="77777777" w:rsidR="00AD5060" w:rsidRPr="00180B78" w:rsidRDefault="00AD5060" w:rsidP="00FC2E27">
      <w:pPr>
        <w:tabs>
          <w:tab w:val="center" w:pos="4153"/>
          <w:tab w:val="right" w:pos="8306"/>
        </w:tabs>
        <w:rPr>
          <w:rFonts w:ascii="Arial" w:eastAsiaTheme="minorEastAsia" w:hAnsi="Arial" w:cs="Arial"/>
          <w:bCs/>
          <w:i/>
          <w:iCs/>
          <w:color w:val="000000" w:themeColor="text1"/>
          <w:sz w:val="22"/>
          <w:szCs w:val="22"/>
          <w:lang w:val="lt-LT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2689"/>
        <w:gridCol w:w="7512"/>
      </w:tblGrid>
      <w:tr w:rsidR="00FC2E27" w:rsidRPr="00180B78" w14:paraId="1D468AE6" w14:textId="77777777" w:rsidTr="0078351F">
        <w:trPr>
          <w:trHeight w:val="283"/>
        </w:trPr>
        <w:tc>
          <w:tcPr>
            <w:tcW w:w="2689" w:type="dxa"/>
            <w:shd w:val="clear" w:color="auto" w:fill="D5DCE4" w:themeFill="text2" w:themeFillTint="33"/>
          </w:tcPr>
          <w:p w14:paraId="56B93555" w14:textId="77777777" w:rsidR="00FC2E27" w:rsidRPr="00180B78" w:rsidRDefault="00FC2E27">
            <w:pPr>
              <w:tabs>
                <w:tab w:val="left" w:pos="284"/>
              </w:tabs>
              <w:contextualSpacing/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</w:pPr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CVP IS </w:t>
            </w:r>
            <w:r w:rsidRPr="00180B78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 projekto konkurso</w:t>
            </w:r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 numeris / CPP IS  </w:t>
            </w:r>
            <w:proofErr w:type="spellStart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design</w:t>
            </w:r>
            <w:proofErr w:type="spellEnd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contest</w:t>
            </w:r>
            <w:proofErr w:type="spellEnd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  </w:t>
            </w:r>
            <w:proofErr w:type="spellStart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number</w:t>
            </w:r>
            <w:proofErr w:type="spellEnd"/>
          </w:p>
        </w:tc>
        <w:tc>
          <w:tcPr>
            <w:tcW w:w="7512" w:type="dxa"/>
          </w:tcPr>
          <w:p w14:paraId="3537C3B2" w14:textId="77777777" w:rsidR="00A846FB" w:rsidRPr="00A846FB" w:rsidRDefault="00A846FB" w:rsidP="00A846FB">
            <w:pPr>
              <w:tabs>
                <w:tab w:val="left" w:pos="284"/>
              </w:tabs>
              <w:contextualSpacing/>
              <w:jc w:val="both"/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</w:pPr>
            <w:r w:rsidRPr="00A846FB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Sena CVP IS / </w:t>
            </w:r>
            <w:proofErr w:type="spellStart"/>
            <w:r w:rsidRPr="00A846FB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Old</w:t>
            </w:r>
            <w:proofErr w:type="spellEnd"/>
            <w:r w:rsidRPr="00A846FB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 CPP IS 743658</w:t>
            </w:r>
          </w:p>
          <w:p w14:paraId="1A3FD120" w14:textId="375B642C" w:rsidR="00FC2E27" w:rsidRPr="00180B78" w:rsidRDefault="00A846FB" w:rsidP="00A846FB">
            <w:pPr>
              <w:tabs>
                <w:tab w:val="left" w:pos="284"/>
              </w:tabs>
              <w:contextualSpacing/>
              <w:jc w:val="both"/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</w:pPr>
            <w:r w:rsidRPr="00A846FB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Nauja CVP IS / </w:t>
            </w:r>
            <w:proofErr w:type="spellStart"/>
            <w:r w:rsidRPr="00A846FB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New</w:t>
            </w:r>
            <w:proofErr w:type="spellEnd"/>
            <w:r w:rsidRPr="00A846FB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 CPP IS 41461</w:t>
            </w:r>
          </w:p>
        </w:tc>
      </w:tr>
      <w:tr w:rsidR="00FC2E27" w:rsidRPr="00180B78" w14:paraId="09F46B73" w14:textId="77777777" w:rsidTr="0078351F">
        <w:trPr>
          <w:trHeight w:val="283"/>
        </w:trPr>
        <w:tc>
          <w:tcPr>
            <w:tcW w:w="2689" w:type="dxa"/>
            <w:shd w:val="clear" w:color="auto" w:fill="D5DCE4" w:themeFill="text2" w:themeFillTint="33"/>
          </w:tcPr>
          <w:p w14:paraId="364B5DF7" w14:textId="77777777" w:rsidR="00FC2E27" w:rsidRPr="00180B78" w:rsidRDefault="00FC2E27">
            <w:pPr>
              <w:tabs>
                <w:tab w:val="left" w:pos="284"/>
              </w:tabs>
              <w:contextualSpacing/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</w:pPr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Pirkimo priemonė/ Type </w:t>
            </w:r>
            <w:proofErr w:type="spellStart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of</w:t>
            </w:r>
            <w:proofErr w:type="spellEnd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procurement</w:t>
            </w:r>
            <w:proofErr w:type="spellEnd"/>
          </w:p>
        </w:tc>
        <w:tc>
          <w:tcPr>
            <w:tcW w:w="7512" w:type="dxa"/>
          </w:tcPr>
          <w:p w14:paraId="0460A05B" w14:textId="77777777" w:rsidR="00FC2E27" w:rsidRPr="00180B78" w:rsidRDefault="00FC2E27" w:rsidP="0078351F">
            <w:pPr>
              <w:tabs>
                <w:tab w:val="left" w:pos="284"/>
              </w:tabs>
              <w:contextualSpacing/>
              <w:jc w:val="both"/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</w:pPr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Projekto konkursas / Design </w:t>
            </w:r>
            <w:proofErr w:type="spellStart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contest</w:t>
            </w:r>
            <w:proofErr w:type="spellEnd"/>
          </w:p>
        </w:tc>
      </w:tr>
      <w:tr w:rsidR="00FC2E27" w:rsidRPr="00180B78" w14:paraId="3B5B3645" w14:textId="77777777" w:rsidTr="0078351F">
        <w:trPr>
          <w:trHeight w:val="283"/>
        </w:trPr>
        <w:tc>
          <w:tcPr>
            <w:tcW w:w="2689" w:type="dxa"/>
            <w:shd w:val="clear" w:color="auto" w:fill="D5DCE4" w:themeFill="text2" w:themeFillTint="33"/>
          </w:tcPr>
          <w:p w14:paraId="00CACA96" w14:textId="465612D7" w:rsidR="00FC2E27" w:rsidRPr="00180B78" w:rsidRDefault="00FC2E27">
            <w:pPr>
              <w:tabs>
                <w:tab w:val="left" w:pos="284"/>
              </w:tabs>
              <w:contextualSpacing/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</w:pPr>
            <w:r w:rsidRPr="00180B78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Projekto konkurso</w:t>
            </w:r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 pavadinimas* / Name </w:t>
            </w:r>
            <w:proofErr w:type="spellStart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of</w:t>
            </w:r>
            <w:proofErr w:type="spellEnd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the</w:t>
            </w:r>
            <w:proofErr w:type="spellEnd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  </w:t>
            </w:r>
            <w:proofErr w:type="spellStart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design</w:t>
            </w:r>
            <w:proofErr w:type="spellEnd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contest</w:t>
            </w:r>
            <w:proofErr w:type="spellEnd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*</w:t>
            </w:r>
          </w:p>
        </w:tc>
        <w:tc>
          <w:tcPr>
            <w:tcW w:w="7512" w:type="dxa"/>
          </w:tcPr>
          <w:p w14:paraId="7ECA8B9E" w14:textId="2DAD78C9" w:rsidR="00FC2E27" w:rsidRPr="00180B78" w:rsidRDefault="00FC2E27" w:rsidP="0078351F">
            <w:pPr>
              <w:tabs>
                <w:tab w:val="left" w:pos="284"/>
              </w:tabs>
              <w:contextualSpacing/>
              <w:jc w:val="both"/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</w:pPr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Mokslo paskirties pastatų komplekso adresu: Saulėtekio al. 9, Vilnius, pertvarkymo ir naujo VU Matematikos ir informatikos fakulteto pastato projekto konkursas / </w:t>
            </w:r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  <w:shd w:val="clear" w:color="auto" w:fill="FFFFFF"/>
                <w:lang w:val="en-GB"/>
              </w:rPr>
              <w:t xml:space="preserve">Design Contest for the Restructuring of the Complex of Buildings for Scientific Purposes Located at </w:t>
            </w:r>
            <w:proofErr w:type="spellStart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  <w:shd w:val="clear" w:color="auto" w:fill="FFFFFF"/>
                <w:lang w:val="en-GB"/>
              </w:rPr>
              <w:t>Saulėtekio</w:t>
            </w:r>
            <w:proofErr w:type="spellEnd"/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  <w:shd w:val="clear" w:color="auto" w:fill="FFFFFF"/>
                <w:lang w:val="en-GB"/>
              </w:rPr>
              <w:t xml:space="preserve"> al. 9, Vilnius, and a New Building for the VU Faculty of Mathematics and Informatics</w:t>
            </w:r>
          </w:p>
        </w:tc>
      </w:tr>
    </w:tbl>
    <w:p w14:paraId="353DBC79" w14:textId="77777777" w:rsidR="00FC2E27" w:rsidRPr="00180B78" w:rsidRDefault="00FC2E27" w:rsidP="00FC2E27">
      <w:pPr>
        <w:jc w:val="both"/>
        <w:rPr>
          <w:rFonts w:ascii="Arial" w:eastAsiaTheme="minorEastAsia" w:hAnsi="Arial" w:cs="Arial"/>
          <w:i/>
          <w:iCs/>
          <w:color w:val="000000" w:themeColor="text1"/>
          <w:sz w:val="22"/>
          <w:szCs w:val="22"/>
          <w:lang w:val="lt-LT"/>
        </w:rPr>
      </w:pPr>
      <w:r w:rsidRPr="00180B78">
        <w:rPr>
          <w:rFonts w:ascii="Arial" w:eastAsiaTheme="minorEastAsia" w:hAnsi="Arial" w:cs="Arial"/>
          <w:i/>
          <w:color w:val="000000" w:themeColor="text1"/>
          <w:sz w:val="22"/>
          <w:szCs w:val="22"/>
          <w:shd w:val="clear" w:color="auto" w:fill="FFFFFF"/>
          <w:lang w:val="lt-LT"/>
        </w:rPr>
        <w:t xml:space="preserve">*toliau – </w:t>
      </w:r>
      <w:r w:rsidRPr="00180B78">
        <w:rPr>
          <w:rFonts w:ascii="Arial" w:eastAsiaTheme="minorEastAsia" w:hAnsi="Arial" w:cs="Arial"/>
          <w:i/>
          <w:iCs/>
          <w:color w:val="000000" w:themeColor="text1"/>
          <w:sz w:val="22"/>
          <w:szCs w:val="22"/>
          <w:shd w:val="clear" w:color="auto" w:fill="FFFFFF"/>
          <w:lang w:val="lt-LT"/>
        </w:rPr>
        <w:t xml:space="preserve">Projekto </w:t>
      </w:r>
      <w:r w:rsidRPr="00180B78">
        <w:rPr>
          <w:rFonts w:ascii="Arial" w:eastAsiaTheme="minorEastAsia" w:hAnsi="Arial" w:cs="Arial"/>
          <w:i/>
          <w:color w:val="000000" w:themeColor="text1"/>
          <w:sz w:val="22"/>
          <w:szCs w:val="22"/>
          <w:shd w:val="clear" w:color="auto" w:fill="FFFFFF"/>
          <w:lang w:val="lt-LT"/>
        </w:rPr>
        <w:t xml:space="preserve">konkursas / </w:t>
      </w:r>
      <w:r w:rsidRPr="00180B78">
        <w:rPr>
          <w:rFonts w:ascii="Arial" w:eastAsiaTheme="minorEastAsia" w:hAnsi="Arial" w:cs="Arial"/>
          <w:i/>
          <w:color w:val="000000" w:themeColor="text1"/>
          <w:sz w:val="22"/>
          <w:szCs w:val="22"/>
          <w:shd w:val="clear" w:color="auto" w:fill="FFFFFF"/>
          <w:lang w:val="en-GB"/>
        </w:rPr>
        <w:t>*</w:t>
      </w:r>
      <w:r w:rsidRPr="00180B78">
        <w:rPr>
          <w:rFonts w:ascii="Arial" w:eastAsiaTheme="minorEastAsia" w:hAnsi="Arial" w:cs="Arial"/>
          <w:i/>
          <w:color w:val="000000" w:themeColor="text1"/>
          <w:sz w:val="22"/>
          <w:szCs w:val="22"/>
          <w:shd w:val="clear" w:color="auto" w:fill="FFFFFF"/>
        </w:rPr>
        <w:t>hereinafter the</w:t>
      </w:r>
      <w:r w:rsidRPr="00180B78">
        <w:rPr>
          <w:rFonts w:ascii="Arial" w:eastAsiaTheme="minorEastAsia" w:hAnsi="Arial" w:cs="Arial"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180B78">
        <w:rPr>
          <w:rFonts w:ascii="Arial" w:eastAsiaTheme="minorEastAsia" w:hAnsi="Arial" w:cs="Arial"/>
          <w:i/>
          <w:color w:val="000000" w:themeColor="text1"/>
          <w:sz w:val="22"/>
          <w:szCs w:val="22"/>
          <w:shd w:val="clear" w:color="auto" w:fill="FFFFFF"/>
        </w:rPr>
        <w:t>‘</w:t>
      </w:r>
      <w:r w:rsidRPr="00180B78">
        <w:rPr>
          <w:rFonts w:ascii="Arial" w:eastAsiaTheme="minorEastAsia" w:hAnsi="Arial" w:cs="Arial"/>
          <w:i/>
          <w:color w:val="000000" w:themeColor="text1"/>
          <w:sz w:val="22"/>
          <w:szCs w:val="22"/>
        </w:rPr>
        <w:t>Design contest</w:t>
      </w:r>
      <w:r w:rsidRPr="00180B78">
        <w:rPr>
          <w:rFonts w:ascii="Arial" w:eastAsiaTheme="minorEastAsia" w:hAnsi="Arial" w:cs="Arial"/>
          <w:color w:val="000000" w:themeColor="text1"/>
          <w:sz w:val="22"/>
          <w:szCs w:val="22"/>
          <w:shd w:val="clear" w:color="auto" w:fill="FFFFFF"/>
        </w:rPr>
        <w:t>’.</w:t>
      </w:r>
    </w:p>
    <w:p w14:paraId="1C744BC5" w14:textId="77777777" w:rsidR="00FC2E27" w:rsidRPr="00180B78" w:rsidRDefault="00FC2E27" w:rsidP="00FC2E27">
      <w:pPr>
        <w:jc w:val="both"/>
        <w:rPr>
          <w:rFonts w:ascii="Arial" w:eastAsiaTheme="minorEastAsia" w:hAnsi="Arial" w:cs="Arial"/>
          <w:i/>
          <w:iCs/>
          <w:color w:val="000000" w:themeColor="text1"/>
          <w:sz w:val="22"/>
          <w:szCs w:val="22"/>
          <w:lang w:val="lt-LT"/>
        </w:rPr>
      </w:pPr>
    </w:p>
    <w:p w14:paraId="348B87EE" w14:textId="77777777" w:rsidR="00FC2E27" w:rsidRPr="00180B78" w:rsidRDefault="00FC2E27" w:rsidP="00FC2E27">
      <w:pPr>
        <w:jc w:val="both"/>
        <w:rPr>
          <w:rFonts w:ascii="Arial" w:eastAsiaTheme="minorEastAsia" w:hAnsi="Arial" w:cs="Arial"/>
          <w:i/>
          <w:color w:val="000000" w:themeColor="text1"/>
          <w:sz w:val="22"/>
          <w:szCs w:val="22"/>
          <w:shd w:val="clear" w:color="auto" w:fill="FFFFFF"/>
          <w:lang w:val="lt-LT"/>
        </w:rPr>
      </w:pPr>
    </w:p>
    <w:p w14:paraId="00BF2F04" w14:textId="77777777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p w14:paraId="4CE69D6B" w14:textId="5106679B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  <w:r w:rsidRPr="0028457C">
        <w:rPr>
          <w:rFonts w:ascii="Arial" w:hAnsi="Arial" w:cs="Arial"/>
          <w:b/>
          <w:bCs/>
          <w:position w:val="6"/>
          <w:sz w:val="22"/>
          <w:szCs w:val="22"/>
          <w:lang w:val="lt-LT"/>
        </w:rPr>
        <w:t>DĖL PROJEKTO KONKURSO VYKDYMO /</w:t>
      </w:r>
      <w:r w:rsidRPr="00180B78">
        <w:rPr>
          <w:rFonts w:ascii="Arial" w:hAnsi="Arial" w:cs="Arial"/>
          <w:b/>
          <w:bCs/>
          <w:position w:val="6"/>
          <w:sz w:val="22"/>
          <w:szCs w:val="22"/>
          <w:lang w:val="lt-LT"/>
        </w:rPr>
        <w:t xml:space="preserve"> </w:t>
      </w:r>
      <w:r w:rsidR="0028457C" w:rsidRPr="0028457C">
        <w:rPr>
          <w:rFonts w:ascii="Arial" w:hAnsi="Arial" w:cs="Arial"/>
          <w:b/>
          <w:bCs/>
          <w:position w:val="6"/>
          <w:sz w:val="22"/>
          <w:szCs w:val="22"/>
          <w:lang w:val="lt-LT"/>
        </w:rPr>
        <w:t>REGARDING THE IMPLEMENTATION OF THE DESIGN CONTEST</w:t>
      </w:r>
    </w:p>
    <w:bookmarkEnd w:id="0"/>
    <w:p w14:paraId="073773BF" w14:textId="75601524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p w14:paraId="228E393F" w14:textId="2479F363" w:rsidR="001426A9" w:rsidRPr="0028457C" w:rsidRDefault="001426A9" w:rsidP="001426A9">
      <w:pPr>
        <w:rPr>
          <w:rFonts w:ascii="Arial" w:hAnsi="Arial" w:cs="Arial"/>
          <w:sz w:val="22"/>
          <w:szCs w:val="22"/>
          <w:lang w:val="lt-LT"/>
        </w:rPr>
      </w:pPr>
      <w:r w:rsidRPr="0028457C">
        <w:rPr>
          <w:rFonts w:ascii="Arial" w:hAnsi="Arial" w:cs="Arial"/>
          <w:sz w:val="22"/>
          <w:szCs w:val="22"/>
          <w:lang w:val="lt-LT"/>
        </w:rPr>
        <w:t xml:space="preserve">Dėkojame, kad domitės galimybe dalyvauti Projekto konkurse. Nustatytas pasiūlymų pateikimo terminas yra </w:t>
      </w:r>
      <w:r w:rsidRPr="0028457C">
        <w:rPr>
          <w:rFonts w:ascii="Arial" w:hAnsi="Arial" w:cs="Arial"/>
          <w:b/>
          <w:bCs/>
          <w:sz w:val="22"/>
          <w:szCs w:val="22"/>
          <w:lang w:val="lt-LT"/>
        </w:rPr>
        <w:t>2025-02-20 15.00 val.</w:t>
      </w:r>
      <w:r w:rsidRPr="0028457C">
        <w:rPr>
          <w:rFonts w:ascii="Arial" w:hAnsi="Arial" w:cs="Arial"/>
          <w:sz w:val="22"/>
          <w:szCs w:val="22"/>
          <w:lang w:val="lt-LT"/>
        </w:rPr>
        <w:t xml:space="preserve"> </w:t>
      </w:r>
    </w:p>
    <w:p w14:paraId="07A34DCD" w14:textId="77777777" w:rsidR="008E5DE4" w:rsidRPr="0028457C" w:rsidRDefault="008E5DE4" w:rsidP="001426A9">
      <w:pPr>
        <w:rPr>
          <w:rFonts w:ascii="Arial" w:hAnsi="Arial" w:cs="Arial"/>
          <w:sz w:val="22"/>
          <w:szCs w:val="22"/>
          <w:lang w:val="lt-LT"/>
        </w:rPr>
      </w:pPr>
    </w:p>
    <w:p w14:paraId="4536D9AA" w14:textId="77777777" w:rsidR="001426A9" w:rsidRPr="0028457C" w:rsidRDefault="001426A9" w:rsidP="001426A9">
      <w:pPr>
        <w:spacing w:after="160" w:line="259" w:lineRule="auto"/>
        <w:jc w:val="both"/>
        <w:rPr>
          <w:rFonts w:ascii="Arial" w:hAnsi="Arial" w:cs="Arial"/>
          <w:sz w:val="22"/>
          <w:szCs w:val="22"/>
          <w:lang w:val="lt-LT"/>
        </w:rPr>
      </w:pPr>
      <w:r w:rsidRPr="0028457C">
        <w:rPr>
          <w:rFonts w:ascii="Arial" w:hAnsi="Arial" w:cs="Arial"/>
          <w:sz w:val="22"/>
          <w:szCs w:val="22"/>
          <w:lang w:val="lt-LT"/>
        </w:rPr>
        <w:t xml:space="preserve">Primename, jog Jums rūpimus </w:t>
      </w:r>
      <w:r w:rsidRPr="0028457C">
        <w:rPr>
          <w:rFonts w:ascii="Arial" w:hAnsi="Arial" w:cs="Arial"/>
          <w:b/>
          <w:bCs/>
          <w:sz w:val="22"/>
          <w:szCs w:val="22"/>
          <w:lang w:val="lt-LT"/>
        </w:rPr>
        <w:t>klausimus, prašymus dėl Projekto konkurso sąlygų galite teikti likus ne mažiau kaip 23 kalendorinėms dienoms iki nurodyto termino, t. y. iki 2025-01-29</w:t>
      </w:r>
      <w:r w:rsidRPr="0028457C">
        <w:rPr>
          <w:rFonts w:ascii="Arial" w:hAnsi="Arial" w:cs="Arial"/>
          <w:sz w:val="22"/>
          <w:szCs w:val="22"/>
          <w:lang w:val="lt-LT"/>
        </w:rPr>
        <w:t>.</w:t>
      </w:r>
    </w:p>
    <w:p w14:paraId="62DB8774" w14:textId="77777777" w:rsidR="001426A9" w:rsidRPr="001426A9" w:rsidRDefault="001426A9" w:rsidP="001426A9">
      <w:pPr>
        <w:spacing w:after="160" w:line="259" w:lineRule="auto"/>
        <w:jc w:val="both"/>
        <w:rPr>
          <w:rFonts w:ascii="Arial" w:hAnsi="Arial" w:cs="Arial"/>
          <w:sz w:val="22"/>
          <w:szCs w:val="22"/>
          <w:lang w:val="lt-LT"/>
        </w:rPr>
      </w:pPr>
      <w:r w:rsidRPr="0028457C">
        <w:rPr>
          <w:rFonts w:ascii="Arial" w:hAnsi="Arial" w:cs="Arial"/>
          <w:sz w:val="22"/>
          <w:szCs w:val="22"/>
          <w:lang w:val="lt-LT"/>
        </w:rPr>
        <w:t>Kviečiame dalyvauti Projekto konkurse teikiant pasiūlymą. Tikimės sėkmingo bendradarbiavimo.</w:t>
      </w:r>
    </w:p>
    <w:p w14:paraId="24246907" w14:textId="046774A7" w:rsidR="000A4248" w:rsidRDefault="001426A9" w:rsidP="001426A9">
      <w:pPr>
        <w:spacing w:after="160" w:line="259" w:lineRule="auto"/>
        <w:rPr>
          <w:rFonts w:ascii="Arial" w:hAnsi="Arial" w:cs="Arial"/>
          <w:sz w:val="22"/>
          <w:szCs w:val="22"/>
          <w:lang w:val="lt-LT"/>
        </w:rPr>
      </w:pPr>
      <w:r>
        <w:rPr>
          <w:rFonts w:ascii="Arial" w:hAnsi="Arial" w:cs="Arial"/>
          <w:sz w:val="22"/>
          <w:szCs w:val="22"/>
          <w:lang w:val="lt-LT"/>
        </w:rPr>
        <w:t>/</w:t>
      </w:r>
    </w:p>
    <w:p w14:paraId="75186DE7" w14:textId="464BD07B" w:rsidR="001426A9" w:rsidRDefault="0028457C" w:rsidP="0028457C">
      <w:pPr>
        <w:spacing w:after="160" w:line="259" w:lineRule="auto"/>
        <w:jc w:val="both"/>
        <w:rPr>
          <w:rFonts w:ascii="Arial" w:hAnsi="Arial" w:cs="Arial"/>
          <w:position w:val="6"/>
          <w:sz w:val="22"/>
          <w:szCs w:val="22"/>
        </w:rPr>
      </w:pPr>
      <w:r w:rsidRPr="0028457C">
        <w:rPr>
          <w:rFonts w:ascii="Arial" w:hAnsi="Arial" w:cs="Arial"/>
          <w:position w:val="6"/>
          <w:sz w:val="22"/>
          <w:szCs w:val="22"/>
        </w:rPr>
        <w:t xml:space="preserve">Thank you for your interest in participating in the Design contest. The </w:t>
      </w:r>
      <w:proofErr w:type="gramStart"/>
      <w:r w:rsidRPr="0028457C">
        <w:rPr>
          <w:rFonts w:ascii="Arial" w:hAnsi="Arial" w:cs="Arial"/>
          <w:position w:val="6"/>
          <w:sz w:val="22"/>
          <w:szCs w:val="22"/>
        </w:rPr>
        <w:t>set out</w:t>
      </w:r>
      <w:proofErr w:type="gramEnd"/>
      <w:r w:rsidRPr="0028457C">
        <w:rPr>
          <w:rFonts w:ascii="Arial" w:hAnsi="Arial" w:cs="Arial"/>
          <w:position w:val="6"/>
          <w:sz w:val="22"/>
          <w:szCs w:val="22"/>
        </w:rPr>
        <w:t xml:space="preserve"> time limit for the submission of tenders is </w:t>
      </w:r>
      <w:r w:rsidRPr="0028457C">
        <w:rPr>
          <w:rFonts w:ascii="Arial" w:hAnsi="Arial" w:cs="Arial"/>
          <w:b/>
          <w:bCs/>
          <w:position w:val="6"/>
          <w:sz w:val="22"/>
          <w:szCs w:val="22"/>
        </w:rPr>
        <w:t>15:00 on 20 February 2025</w:t>
      </w:r>
      <w:r w:rsidRPr="0028457C">
        <w:rPr>
          <w:rFonts w:ascii="Arial" w:hAnsi="Arial" w:cs="Arial"/>
          <w:position w:val="6"/>
          <w:sz w:val="22"/>
          <w:szCs w:val="22"/>
        </w:rPr>
        <w:t>.</w:t>
      </w:r>
    </w:p>
    <w:p w14:paraId="6589DA2B" w14:textId="2CB3045C" w:rsidR="0028457C" w:rsidRDefault="0028457C" w:rsidP="0028457C">
      <w:pPr>
        <w:spacing w:after="160" w:line="259" w:lineRule="auto"/>
        <w:jc w:val="both"/>
        <w:rPr>
          <w:rFonts w:ascii="Arial" w:hAnsi="Arial" w:cs="Arial"/>
          <w:position w:val="6"/>
          <w:sz w:val="22"/>
          <w:szCs w:val="22"/>
        </w:rPr>
      </w:pPr>
      <w:r w:rsidRPr="0028457C">
        <w:rPr>
          <w:rFonts w:ascii="Arial" w:hAnsi="Arial" w:cs="Arial"/>
          <w:position w:val="6"/>
          <w:sz w:val="22"/>
          <w:szCs w:val="22"/>
        </w:rPr>
        <w:t xml:space="preserve">We would like to remind you that </w:t>
      </w:r>
      <w:r w:rsidRPr="0028457C">
        <w:rPr>
          <w:rFonts w:ascii="Arial" w:hAnsi="Arial" w:cs="Arial"/>
          <w:b/>
          <w:bCs/>
          <w:position w:val="6"/>
          <w:sz w:val="22"/>
          <w:szCs w:val="22"/>
        </w:rPr>
        <w:t xml:space="preserve">any questions or requests regarding the conditions for the Design contest are welcome to be submitted no less than 23 calendar days before the indicated time limit, </w:t>
      </w:r>
      <w:proofErr w:type="gramStart"/>
      <w:r w:rsidRPr="0028457C">
        <w:rPr>
          <w:rFonts w:ascii="Arial" w:hAnsi="Arial" w:cs="Arial"/>
          <w:b/>
          <w:bCs/>
          <w:position w:val="6"/>
          <w:sz w:val="22"/>
          <w:szCs w:val="22"/>
        </w:rPr>
        <w:t>i.e.</w:t>
      </w:r>
      <w:proofErr w:type="gramEnd"/>
      <w:r w:rsidRPr="0028457C">
        <w:rPr>
          <w:rFonts w:ascii="Arial" w:hAnsi="Arial" w:cs="Arial"/>
          <w:b/>
          <w:bCs/>
          <w:position w:val="6"/>
          <w:sz w:val="22"/>
          <w:szCs w:val="22"/>
        </w:rPr>
        <w:t xml:space="preserve"> until 29 January 2025</w:t>
      </w:r>
      <w:r>
        <w:rPr>
          <w:rFonts w:ascii="Arial" w:hAnsi="Arial" w:cs="Arial"/>
          <w:position w:val="6"/>
          <w:sz w:val="22"/>
          <w:szCs w:val="22"/>
        </w:rPr>
        <w:t>.</w:t>
      </w:r>
    </w:p>
    <w:p w14:paraId="6ABAF936" w14:textId="43C3B982" w:rsidR="0028457C" w:rsidRPr="0028457C" w:rsidRDefault="0028457C" w:rsidP="0028457C">
      <w:pPr>
        <w:spacing w:after="160" w:line="259" w:lineRule="auto"/>
        <w:jc w:val="both"/>
        <w:rPr>
          <w:rFonts w:ascii="Arial" w:hAnsi="Arial" w:cs="Arial"/>
          <w:position w:val="6"/>
          <w:sz w:val="22"/>
          <w:szCs w:val="22"/>
        </w:rPr>
      </w:pPr>
      <w:r>
        <w:rPr>
          <w:rFonts w:ascii="Arial" w:hAnsi="Arial" w:cs="Arial"/>
          <w:position w:val="6"/>
          <w:sz w:val="22"/>
          <w:szCs w:val="22"/>
        </w:rPr>
        <w:t>You are hereby invited to participate in the Design contest by submitting your tender. We look forward to successful cooperation.</w:t>
      </w:r>
    </w:p>
    <w:sectPr w:rsidR="0028457C" w:rsidRPr="0028457C" w:rsidSect="00B90FD3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0" w:h="16840"/>
      <w:pgMar w:top="1560" w:right="680" w:bottom="1276" w:left="964" w:header="993" w:footer="33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84509" w14:textId="77777777" w:rsidR="0032571B" w:rsidRDefault="0032571B" w:rsidP="000C042A">
      <w:r>
        <w:separator/>
      </w:r>
    </w:p>
  </w:endnote>
  <w:endnote w:type="continuationSeparator" w:id="0">
    <w:p w14:paraId="107B343A" w14:textId="77777777" w:rsidR="0032571B" w:rsidRDefault="0032571B" w:rsidP="000C042A">
      <w:r>
        <w:continuationSeparator/>
      </w:r>
    </w:p>
  </w:endnote>
  <w:endnote w:type="continuationNotice" w:id="1">
    <w:p w14:paraId="50C7F591" w14:textId="77777777" w:rsidR="0032571B" w:rsidRDefault="003257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9AFF5" w14:textId="72F827D8" w:rsidR="0000661E" w:rsidRDefault="0000661E">
    <w:pPr>
      <w:pStyle w:val="Footer"/>
    </w:pPr>
    <w:r>
      <w:rPr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515204E" wp14:editId="225DE91C">
              <wp:simplePos x="0" y="0"/>
              <wp:positionH relativeFrom="column">
                <wp:posOffset>10795</wp:posOffset>
              </wp:positionH>
              <wp:positionV relativeFrom="paragraph">
                <wp:posOffset>-591911</wp:posOffset>
              </wp:positionV>
              <wp:extent cx="602297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22975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58E3060" id="Straight Connector 4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85pt,-46.6pt" to="475.1pt,-4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" strokecolor="#aeaaaa [2414]" strokeweight=".5pt">
              <v:stroke joinstyle="miter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7F7F7F" w:themeColor="text1" w:themeTint="80"/>
        <w:sz w:val="20"/>
        <w:szCs w:val="20"/>
      </w:rPr>
      <w:id w:val="-475994316"/>
      <w:docPartObj>
        <w:docPartGallery w:val="Page Numbers (Bottom of Page)"/>
        <w:docPartUnique/>
      </w:docPartObj>
    </w:sdtPr>
    <w:sdtEndPr>
      <w:rPr>
        <w:noProof/>
        <w:color w:val="auto"/>
      </w:rPr>
    </w:sdtEndPr>
    <w:sdtContent>
      <w:p w14:paraId="7CEDCD68" w14:textId="7B9B931C" w:rsidR="00BA2D93" w:rsidRPr="00BA2D93" w:rsidRDefault="00BA2D93">
        <w:pPr>
          <w:pStyle w:val="Footer"/>
          <w:jc w:val="right"/>
          <w:rPr>
            <w:rFonts w:ascii="Arial" w:hAnsi="Arial" w:cs="Arial"/>
            <w:color w:val="7F7F7F" w:themeColor="text1" w:themeTint="80"/>
            <w:sz w:val="20"/>
            <w:szCs w:val="20"/>
          </w:rPr>
        </w:pP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fldChar w:fldCharType="begin"/>
        </w: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instrText xml:space="preserve"> PAGE   \* MERGEFORMAT </w:instrText>
        </w: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fldChar w:fldCharType="separate"/>
        </w:r>
        <w:r w:rsidRPr="00BA2D93">
          <w:rPr>
            <w:rFonts w:ascii="Arial" w:hAnsi="Arial" w:cs="Arial"/>
            <w:noProof/>
            <w:color w:val="7F7F7F" w:themeColor="text1" w:themeTint="80"/>
            <w:sz w:val="20"/>
            <w:szCs w:val="20"/>
          </w:rPr>
          <w:t>2</w:t>
        </w:r>
        <w:r w:rsidRPr="00BA2D93">
          <w:rPr>
            <w:rFonts w:ascii="Arial" w:hAnsi="Arial" w:cs="Arial"/>
            <w:noProof/>
            <w:color w:val="7F7F7F" w:themeColor="text1" w:themeTint="80"/>
            <w:sz w:val="20"/>
            <w:szCs w:val="20"/>
          </w:rPr>
          <w:fldChar w:fldCharType="end"/>
        </w:r>
      </w:p>
    </w:sdtContent>
  </w:sdt>
  <w:p w14:paraId="5CAAB718" w14:textId="2BDA9E0B" w:rsidR="00266F6C" w:rsidRDefault="00266F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B9773" w14:textId="722DA9B1" w:rsidR="00791BE6" w:rsidRPr="004F04F0" w:rsidRDefault="00791BE6" w:rsidP="004F04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EA3CB" w14:textId="77777777" w:rsidR="0032571B" w:rsidRDefault="0032571B" w:rsidP="000C042A">
      <w:r>
        <w:separator/>
      </w:r>
    </w:p>
  </w:footnote>
  <w:footnote w:type="continuationSeparator" w:id="0">
    <w:p w14:paraId="385DB047" w14:textId="77777777" w:rsidR="0032571B" w:rsidRDefault="0032571B" w:rsidP="000C042A">
      <w:r>
        <w:continuationSeparator/>
      </w:r>
    </w:p>
  </w:footnote>
  <w:footnote w:type="continuationNotice" w:id="1">
    <w:p w14:paraId="287BF6E6" w14:textId="77777777" w:rsidR="0032571B" w:rsidRDefault="003257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01E3B" w14:textId="76AC0A1E" w:rsidR="000C042A" w:rsidRDefault="000C042A" w:rsidP="00213A82">
    <w:pPr>
      <w:pStyle w:val="Header"/>
      <w:tabs>
        <w:tab w:val="left" w:pos="142"/>
      </w:tabs>
      <w:ind w:left="-283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19234" w14:textId="51F4AB4F" w:rsidR="00A00AFD" w:rsidRPr="004F04F0" w:rsidRDefault="004F04F0" w:rsidP="004F04F0">
    <w:pPr>
      <w:pStyle w:val="Header"/>
      <w:jc w:val="center"/>
    </w:pPr>
    <w:r w:rsidRPr="00997137">
      <w:rPr>
        <w:rFonts w:ascii="Times New Roman" w:hAnsi="Times New Roman" w:cs="Times New Roman"/>
        <w:noProof/>
        <w:lang w:eastAsia="lt-LT"/>
      </w:rPr>
      <w:drawing>
        <wp:inline distT="0" distB="0" distL="0" distR="0" wp14:anchorId="325CE1E6" wp14:editId="3052F31F">
          <wp:extent cx="800213" cy="900000"/>
          <wp:effectExtent l="0" t="0" r="0" b="190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13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6854"/>
    <w:multiLevelType w:val="hybridMultilevel"/>
    <w:tmpl w:val="B9381718"/>
    <w:lvl w:ilvl="0" w:tplc="B45CA88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1EF23D8"/>
    <w:multiLevelType w:val="hybridMultilevel"/>
    <w:tmpl w:val="76B80A16"/>
    <w:lvl w:ilvl="0" w:tplc="A2CE3A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6504C0A"/>
    <w:multiLevelType w:val="multilevel"/>
    <w:tmpl w:val="C5DC143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3" w15:restartNumberingAfterBreak="0">
    <w:nsid w:val="3E0206D7"/>
    <w:multiLevelType w:val="hybridMultilevel"/>
    <w:tmpl w:val="0A3CE522"/>
    <w:lvl w:ilvl="0" w:tplc="F16ECD98">
      <w:start w:val="1"/>
      <w:numFmt w:val="decimal"/>
      <w:lvlText w:val="%1."/>
      <w:lvlJc w:val="left"/>
      <w:pPr>
        <w:ind w:left="720" w:hanging="360"/>
      </w:pPr>
    </w:lvl>
    <w:lvl w:ilvl="1" w:tplc="C1FEA4C2">
      <w:start w:val="1"/>
      <w:numFmt w:val="lowerLetter"/>
      <w:lvlText w:val="%2."/>
      <w:lvlJc w:val="left"/>
      <w:pPr>
        <w:ind w:left="1440" w:hanging="360"/>
      </w:pPr>
    </w:lvl>
    <w:lvl w:ilvl="2" w:tplc="0E8C812E">
      <w:start w:val="1"/>
      <w:numFmt w:val="lowerRoman"/>
      <w:lvlText w:val="%3."/>
      <w:lvlJc w:val="right"/>
      <w:pPr>
        <w:ind w:left="2160" w:hanging="180"/>
      </w:pPr>
    </w:lvl>
    <w:lvl w:ilvl="3" w:tplc="4B36B2AA">
      <w:start w:val="1"/>
      <w:numFmt w:val="decimal"/>
      <w:lvlText w:val="%4."/>
      <w:lvlJc w:val="left"/>
      <w:pPr>
        <w:ind w:left="2880" w:hanging="360"/>
      </w:pPr>
    </w:lvl>
    <w:lvl w:ilvl="4" w:tplc="941A1A7E">
      <w:start w:val="1"/>
      <w:numFmt w:val="lowerLetter"/>
      <w:lvlText w:val="%5."/>
      <w:lvlJc w:val="left"/>
      <w:pPr>
        <w:ind w:left="3600" w:hanging="360"/>
      </w:pPr>
    </w:lvl>
    <w:lvl w:ilvl="5" w:tplc="C2C6AE5C">
      <w:start w:val="1"/>
      <w:numFmt w:val="lowerRoman"/>
      <w:lvlText w:val="%6."/>
      <w:lvlJc w:val="right"/>
      <w:pPr>
        <w:ind w:left="4320" w:hanging="180"/>
      </w:pPr>
    </w:lvl>
    <w:lvl w:ilvl="6" w:tplc="75BAD094">
      <w:start w:val="1"/>
      <w:numFmt w:val="decimal"/>
      <w:lvlText w:val="%7."/>
      <w:lvlJc w:val="left"/>
      <w:pPr>
        <w:ind w:left="5040" w:hanging="360"/>
      </w:pPr>
    </w:lvl>
    <w:lvl w:ilvl="7" w:tplc="59F2247E">
      <w:start w:val="1"/>
      <w:numFmt w:val="lowerLetter"/>
      <w:lvlText w:val="%8."/>
      <w:lvlJc w:val="left"/>
      <w:pPr>
        <w:ind w:left="5760" w:hanging="360"/>
      </w:pPr>
    </w:lvl>
    <w:lvl w:ilvl="8" w:tplc="6BF28D5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8F6332"/>
    <w:multiLevelType w:val="multilevel"/>
    <w:tmpl w:val="74D2FE96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3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9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9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51" w:hanging="1800"/>
      </w:pPr>
      <w:rPr>
        <w:rFonts w:hint="default"/>
      </w:rPr>
    </w:lvl>
  </w:abstractNum>
  <w:abstractNum w:abstractNumId="5" w15:restartNumberingAfterBreak="0">
    <w:nsid w:val="480944C4"/>
    <w:multiLevelType w:val="hybridMultilevel"/>
    <w:tmpl w:val="DBE222E8"/>
    <w:lvl w:ilvl="0" w:tplc="042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FE0DED"/>
    <w:multiLevelType w:val="hybridMultilevel"/>
    <w:tmpl w:val="D37A9C3E"/>
    <w:lvl w:ilvl="0" w:tplc="04270011">
      <w:start w:val="1"/>
      <w:numFmt w:val="decimal"/>
      <w:lvlText w:val="%1)"/>
      <w:lvlJc w:val="left"/>
      <w:pPr>
        <w:ind w:left="1287" w:hanging="360"/>
      </w:pPr>
    </w:lvl>
    <w:lvl w:ilvl="1" w:tplc="04270019" w:tentative="1">
      <w:start w:val="1"/>
      <w:numFmt w:val="lowerLetter"/>
      <w:lvlText w:val="%2."/>
      <w:lvlJc w:val="left"/>
      <w:pPr>
        <w:ind w:left="2007" w:hanging="360"/>
      </w:pPr>
    </w:lvl>
    <w:lvl w:ilvl="2" w:tplc="0427001B" w:tentative="1">
      <w:start w:val="1"/>
      <w:numFmt w:val="lowerRoman"/>
      <w:lvlText w:val="%3."/>
      <w:lvlJc w:val="right"/>
      <w:pPr>
        <w:ind w:left="2727" w:hanging="180"/>
      </w:pPr>
    </w:lvl>
    <w:lvl w:ilvl="3" w:tplc="0427000F" w:tentative="1">
      <w:start w:val="1"/>
      <w:numFmt w:val="decimal"/>
      <w:lvlText w:val="%4."/>
      <w:lvlJc w:val="left"/>
      <w:pPr>
        <w:ind w:left="3447" w:hanging="360"/>
      </w:pPr>
    </w:lvl>
    <w:lvl w:ilvl="4" w:tplc="04270019" w:tentative="1">
      <w:start w:val="1"/>
      <w:numFmt w:val="lowerLetter"/>
      <w:lvlText w:val="%5."/>
      <w:lvlJc w:val="left"/>
      <w:pPr>
        <w:ind w:left="4167" w:hanging="360"/>
      </w:pPr>
    </w:lvl>
    <w:lvl w:ilvl="5" w:tplc="0427001B" w:tentative="1">
      <w:start w:val="1"/>
      <w:numFmt w:val="lowerRoman"/>
      <w:lvlText w:val="%6."/>
      <w:lvlJc w:val="right"/>
      <w:pPr>
        <w:ind w:left="4887" w:hanging="180"/>
      </w:pPr>
    </w:lvl>
    <w:lvl w:ilvl="6" w:tplc="0427000F" w:tentative="1">
      <w:start w:val="1"/>
      <w:numFmt w:val="decimal"/>
      <w:lvlText w:val="%7."/>
      <w:lvlJc w:val="left"/>
      <w:pPr>
        <w:ind w:left="5607" w:hanging="360"/>
      </w:pPr>
    </w:lvl>
    <w:lvl w:ilvl="7" w:tplc="04270019" w:tentative="1">
      <w:start w:val="1"/>
      <w:numFmt w:val="lowerLetter"/>
      <w:lvlText w:val="%8."/>
      <w:lvlJc w:val="left"/>
      <w:pPr>
        <w:ind w:left="6327" w:hanging="360"/>
      </w:pPr>
    </w:lvl>
    <w:lvl w:ilvl="8" w:tplc="042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7DCC4118"/>
    <w:multiLevelType w:val="hybridMultilevel"/>
    <w:tmpl w:val="E6BECE40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FDC7697"/>
    <w:multiLevelType w:val="multilevel"/>
    <w:tmpl w:val="DFD6D3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 w:themeColor="text1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  <w:b w:val="0"/>
        <w:bCs/>
        <w:color w:val="000000" w:themeColor="text1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color w:val="000000" w:themeColor="text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color w:val="000000" w:themeColor="text1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8"/>
  </w:num>
  <w:num w:numId="6">
    <w:abstractNumId w:val="5"/>
  </w:num>
  <w:num w:numId="7">
    <w:abstractNumId w:val="1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0MzY1NzAxNDWxMDZV0lEKTi0uzszPAykwqgUAFO/kmSwAAAA="/>
  </w:docVars>
  <w:rsids>
    <w:rsidRoot w:val="000C042A"/>
    <w:rsid w:val="00003175"/>
    <w:rsid w:val="0000605E"/>
    <w:rsid w:val="000064D4"/>
    <w:rsid w:val="0000661E"/>
    <w:rsid w:val="00032725"/>
    <w:rsid w:val="000512E1"/>
    <w:rsid w:val="00056D80"/>
    <w:rsid w:val="00060E84"/>
    <w:rsid w:val="00070A58"/>
    <w:rsid w:val="00073E05"/>
    <w:rsid w:val="00074BC0"/>
    <w:rsid w:val="00077D85"/>
    <w:rsid w:val="000805E0"/>
    <w:rsid w:val="00080E3A"/>
    <w:rsid w:val="00086BF5"/>
    <w:rsid w:val="000879BC"/>
    <w:rsid w:val="00093B57"/>
    <w:rsid w:val="00095965"/>
    <w:rsid w:val="000A4248"/>
    <w:rsid w:val="000A6830"/>
    <w:rsid w:val="000B3A11"/>
    <w:rsid w:val="000B3A1E"/>
    <w:rsid w:val="000C042A"/>
    <w:rsid w:val="000D57DE"/>
    <w:rsid w:val="000D7490"/>
    <w:rsid w:val="000E4AD5"/>
    <w:rsid w:val="000E6842"/>
    <w:rsid w:val="000F4D9D"/>
    <w:rsid w:val="0011702C"/>
    <w:rsid w:val="00124B29"/>
    <w:rsid w:val="001266D6"/>
    <w:rsid w:val="001413B5"/>
    <w:rsid w:val="001426A9"/>
    <w:rsid w:val="0014602F"/>
    <w:rsid w:val="00154A02"/>
    <w:rsid w:val="00164A55"/>
    <w:rsid w:val="00175C5E"/>
    <w:rsid w:val="00180B65"/>
    <w:rsid w:val="00180B78"/>
    <w:rsid w:val="001818FC"/>
    <w:rsid w:val="00190671"/>
    <w:rsid w:val="001A3C9A"/>
    <w:rsid w:val="001B226B"/>
    <w:rsid w:val="001C086D"/>
    <w:rsid w:val="001C519F"/>
    <w:rsid w:val="001D527F"/>
    <w:rsid w:val="001E0158"/>
    <w:rsid w:val="001E3B47"/>
    <w:rsid w:val="001E77FC"/>
    <w:rsid w:val="001F1308"/>
    <w:rsid w:val="001F22A4"/>
    <w:rsid w:val="001F3507"/>
    <w:rsid w:val="001F4861"/>
    <w:rsid w:val="001F6E2A"/>
    <w:rsid w:val="00202805"/>
    <w:rsid w:val="00213A82"/>
    <w:rsid w:val="00226E62"/>
    <w:rsid w:val="00232195"/>
    <w:rsid w:val="00233FA7"/>
    <w:rsid w:val="00242D41"/>
    <w:rsid w:val="0025233F"/>
    <w:rsid w:val="0026183D"/>
    <w:rsid w:val="00266F6C"/>
    <w:rsid w:val="00271FA1"/>
    <w:rsid w:val="0028280C"/>
    <w:rsid w:val="0028457C"/>
    <w:rsid w:val="00287D36"/>
    <w:rsid w:val="00290480"/>
    <w:rsid w:val="00293D24"/>
    <w:rsid w:val="002A193D"/>
    <w:rsid w:val="002B1A90"/>
    <w:rsid w:val="002B2FAF"/>
    <w:rsid w:val="002B61DC"/>
    <w:rsid w:val="002B6A64"/>
    <w:rsid w:val="002C3426"/>
    <w:rsid w:val="002C5373"/>
    <w:rsid w:val="002C71AE"/>
    <w:rsid w:val="002C740E"/>
    <w:rsid w:val="002F35ED"/>
    <w:rsid w:val="003102AE"/>
    <w:rsid w:val="0032571B"/>
    <w:rsid w:val="00326A64"/>
    <w:rsid w:val="00333D8A"/>
    <w:rsid w:val="003456B1"/>
    <w:rsid w:val="003467CB"/>
    <w:rsid w:val="00357FAF"/>
    <w:rsid w:val="0037487D"/>
    <w:rsid w:val="00390DC2"/>
    <w:rsid w:val="00392F41"/>
    <w:rsid w:val="00394550"/>
    <w:rsid w:val="003B0CD0"/>
    <w:rsid w:val="003B1836"/>
    <w:rsid w:val="003D0552"/>
    <w:rsid w:val="003D1761"/>
    <w:rsid w:val="003D6142"/>
    <w:rsid w:val="003E0468"/>
    <w:rsid w:val="003E30A9"/>
    <w:rsid w:val="003E5EFD"/>
    <w:rsid w:val="003F4644"/>
    <w:rsid w:val="004037C4"/>
    <w:rsid w:val="00404851"/>
    <w:rsid w:val="004107E5"/>
    <w:rsid w:val="00412A22"/>
    <w:rsid w:val="00433B85"/>
    <w:rsid w:val="0043781F"/>
    <w:rsid w:val="00451C44"/>
    <w:rsid w:val="004570D3"/>
    <w:rsid w:val="00461EB3"/>
    <w:rsid w:val="00465430"/>
    <w:rsid w:val="00482791"/>
    <w:rsid w:val="00483B6F"/>
    <w:rsid w:val="00484529"/>
    <w:rsid w:val="004863B3"/>
    <w:rsid w:val="00486E5E"/>
    <w:rsid w:val="00490819"/>
    <w:rsid w:val="00493628"/>
    <w:rsid w:val="004A0D57"/>
    <w:rsid w:val="004A192B"/>
    <w:rsid w:val="004C692B"/>
    <w:rsid w:val="004C7082"/>
    <w:rsid w:val="004E2797"/>
    <w:rsid w:val="004E51A7"/>
    <w:rsid w:val="004F04F0"/>
    <w:rsid w:val="004F1F91"/>
    <w:rsid w:val="004F556D"/>
    <w:rsid w:val="005004F1"/>
    <w:rsid w:val="00500E3E"/>
    <w:rsid w:val="005125F8"/>
    <w:rsid w:val="00516C35"/>
    <w:rsid w:val="005216C5"/>
    <w:rsid w:val="005235BB"/>
    <w:rsid w:val="00540916"/>
    <w:rsid w:val="0054273F"/>
    <w:rsid w:val="00553941"/>
    <w:rsid w:val="005577A4"/>
    <w:rsid w:val="00557AF8"/>
    <w:rsid w:val="005668A9"/>
    <w:rsid w:val="00572FAC"/>
    <w:rsid w:val="0058425D"/>
    <w:rsid w:val="00590319"/>
    <w:rsid w:val="005A289A"/>
    <w:rsid w:val="005A4B9C"/>
    <w:rsid w:val="005A4CDF"/>
    <w:rsid w:val="005A79D1"/>
    <w:rsid w:val="005B05FA"/>
    <w:rsid w:val="005B18C2"/>
    <w:rsid w:val="005B259D"/>
    <w:rsid w:val="005C1F0E"/>
    <w:rsid w:val="005C6136"/>
    <w:rsid w:val="005D6359"/>
    <w:rsid w:val="005E4648"/>
    <w:rsid w:val="005E5E42"/>
    <w:rsid w:val="005E77E4"/>
    <w:rsid w:val="00601732"/>
    <w:rsid w:val="00603296"/>
    <w:rsid w:val="00607A2C"/>
    <w:rsid w:val="00612718"/>
    <w:rsid w:val="00620DD0"/>
    <w:rsid w:val="0062136A"/>
    <w:rsid w:val="00621664"/>
    <w:rsid w:val="006216B0"/>
    <w:rsid w:val="00623222"/>
    <w:rsid w:val="0062594B"/>
    <w:rsid w:val="00653613"/>
    <w:rsid w:val="006727D6"/>
    <w:rsid w:val="00673996"/>
    <w:rsid w:val="00682F77"/>
    <w:rsid w:val="00692059"/>
    <w:rsid w:val="00694A56"/>
    <w:rsid w:val="00694EB1"/>
    <w:rsid w:val="006A0EF1"/>
    <w:rsid w:val="006A1539"/>
    <w:rsid w:val="006A19EE"/>
    <w:rsid w:val="006B2FDC"/>
    <w:rsid w:val="006B3C2C"/>
    <w:rsid w:val="006B7754"/>
    <w:rsid w:val="006C6F6F"/>
    <w:rsid w:val="006E1D83"/>
    <w:rsid w:val="006E4C74"/>
    <w:rsid w:val="006F15E2"/>
    <w:rsid w:val="006F4AF1"/>
    <w:rsid w:val="006F5458"/>
    <w:rsid w:val="00716492"/>
    <w:rsid w:val="00723C3A"/>
    <w:rsid w:val="0072678F"/>
    <w:rsid w:val="00733264"/>
    <w:rsid w:val="00737067"/>
    <w:rsid w:val="00741BFA"/>
    <w:rsid w:val="00747120"/>
    <w:rsid w:val="007509D6"/>
    <w:rsid w:val="00751804"/>
    <w:rsid w:val="00765512"/>
    <w:rsid w:val="00776255"/>
    <w:rsid w:val="0078351F"/>
    <w:rsid w:val="00791BE6"/>
    <w:rsid w:val="00793AAE"/>
    <w:rsid w:val="00796E43"/>
    <w:rsid w:val="007A0233"/>
    <w:rsid w:val="007A1B37"/>
    <w:rsid w:val="007A61A0"/>
    <w:rsid w:val="007B2E58"/>
    <w:rsid w:val="007C23F8"/>
    <w:rsid w:val="007C3876"/>
    <w:rsid w:val="007D2255"/>
    <w:rsid w:val="007D3534"/>
    <w:rsid w:val="007E4139"/>
    <w:rsid w:val="007F4251"/>
    <w:rsid w:val="00800168"/>
    <w:rsid w:val="00803B7F"/>
    <w:rsid w:val="008101A1"/>
    <w:rsid w:val="0081121E"/>
    <w:rsid w:val="0081137C"/>
    <w:rsid w:val="0081520D"/>
    <w:rsid w:val="00815CF7"/>
    <w:rsid w:val="008160B0"/>
    <w:rsid w:val="00817B52"/>
    <w:rsid w:val="00821211"/>
    <w:rsid w:val="00821BFD"/>
    <w:rsid w:val="00822071"/>
    <w:rsid w:val="00850DA7"/>
    <w:rsid w:val="00850FC6"/>
    <w:rsid w:val="008625D0"/>
    <w:rsid w:val="00864692"/>
    <w:rsid w:val="00864833"/>
    <w:rsid w:val="008815AF"/>
    <w:rsid w:val="00882DD3"/>
    <w:rsid w:val="00890D5B"/>
    <w:rsid w:val="00891B3E"/>
    <w:rsid w:val="008A1EC5"/>
    <w:rsid w:val="008A3F9D"/>
    <w:rsid w:val="008A68E0"/>
    <w:rsid w:val="008B4F76"/>
    <w:rsid w:val="008C01DC"/>
    <w:rsid w:val="008D1E7D"/>
    <w:rsid w:val="008D3777"/>
    <w:rsid w:val="008D4A02"/>
    <w:rsid w:val="008D68CA"/>
    <w:rsid w:val="008E5DE4"/>
    <w:rsid w:val="008F2B6D"/>
    <w:rsid w:val="008F5ED2"/>
    <w:rsid w:val="00910BC0"/>
    <w:rsid w:val="00911CD8"/>
    <w:rsid w:val="00925872"/>
    <w:rsid w:val="00933950"/>
    <w:rsid w:val="00941E1D"/>
    <w:rsid w:val="009456AC"/>
    <w:rsid w:val="00957AA7"/>
    <w:rsid w:val="00960028"/>
    <w:rsid w:val="009818C3"/>
    <w:rsid w:val="00983305"/>
    <w:rsid w:val="009841CC"/>
    <w:rsid w:val="00996E59"/>
    <w:rsid w:val="00997460"/>
    <w:rsid w:val="009A3DBD"/>
    <w:rsid w:val="009B331E"/>
    <w:rsid w:val="009C1101"/>
    <w:rsid w:val="009C2514"/>
    <w:rsid w:val="009C49D4"/>
    <w:rsid w:val="009C7DA3"/>
    <w:rsid w:val="009D5CCA"/>
    <w:rsid w:val="009F24D6"/>
    <w:rsid w:val="009F3785"/>
    <w:rsid w:val="009F5CC3"/>
    <w:rsid w:val="009F697A"/>
    <w:rsid w:val="00A00AFD"/>
    <w:rsid w:val="00A33574"/>
    <w:rsid w:val="00A3481D"/>
    <w:rsid w:val="00A355A8"/>
    <w:rsid w:val="00A44DBF"/>
    <w:rsid w:val="00A522F1"/>
    <w:rsid w:val="00A54D99"/>
    <w:rsid w:val="00A55B8F"/>
    <w:rsid w:val="00A6510F"/>
    <w:rsid w:val="00A80011"/>
    <w:rsid w:val="00A80A7F"/>
    <w:rsid w:val="00A82853"/>
    <w:rsid w:val="00A846FB"/>
    <w:rsid w:val="00A84F1F"/>
    <w:rsid w:val="00A8733F"/>
    <w:rsid w:val="00A9155B"/>
    <w:rsid w:val="00A9491C"/>
    <w:rsid w:val="00A96BCB"/>
    <w:rsid w:val="00AA42EF"/>
    <w:rsid w:val="00AA5251"/>
    <w:rsid w:val="00AA6204"/>
    <w:rsid w:val="00AC0576"/>
    <w:rsid w:val="00AC33F8"/>
    <w:rsid w:val="00AD5060"/>
    <w:rsid w:val="00AE0203"/>
    <w:rsid w:val="00AE0C44"/>
    <w:rsid w:val="00AE68BB"/>
    <w:rsid w:val="00AE770F"/>
    <w:rsid w:val="00B202C0"/>
    <w:rsid w:val="00B20E0B"/>
    <w:rsid w:val="00B250C1"/>
    <w:rsid w:val="00B76B17"/>
    <w:rsid w:val="00B77A0C"/>
    <w:rsid w:val="00B90FD3"/>
    <w:rsid w:val="00B95451"/>
    <w:rsid w:val="00B95A51"/>
    <w:rsid w:val="00B9630B"/>
    <w:rsid w:val="00BA2D93"/>
    <w:rsid w:val="00BA6BD8"/>
    <w:rsid w:val="00BB3948"/>
    <w:rsid w:val="00BB3FAD"/>
    <w:rsid w:val="00BC168A"/>
    <w:rsid w:val="00BC2643"/>
    <w:rsid w:val="00BC7F30"/>
    <w:rsid w:val="00BD09B0"/>
    <w:rsid w:val="00BD1223"/>
    <w:rsid w:val="00BE463E"/>
    <w:rsid w:val="00C00772"/>
    <w:rsid w:val="00C052CE"/>
    <w:rsid w:val="00C05DD5"/>
    <w:rsid w:val="00C13C0B"/>
    <w:rsid w:val="00C24932"/>
    <w:rsid w:val="00C40703"/>
    <w:rsid w:val="00C411F5"/>
    <w:rsid w:val="00C4185F"/>
    <w:rsid w:val="00C52E16"/>
    <w:rsid w:val="00C621E7"/>
    <w:rsid w:val="00C62824"/>
    <w:rsid w:val="00C665CF"/>
    <w:rsid w:val="00C82172"/>
    <w:rsid w:val="00C8357D"/>
    <w:rsid w:val="00C84C31"/>
    <w:rsid w:val="00C93D8F"/>
    <w:rsid w:val="00C96CCB"/>
    <w:rsid w:val="00CB585E"/>
    <w:rsid w:val="00CB68DF"/>
    <w:rsid w:val="00CB7B9C"/>
    <w:rsid w:val="00CC3E96"/>
    <w:rsid w:val="00CE421C"/>
    <w:rsid w:val="00CF09A6"/>
    <w:rsid w:val="00CF409D"/>
    <w:rsid w:val="00CF5A8C"/>
    <w:rsid w:val="00D161B2"/>
    <w:rsid w:val="00D2369E"/>
    <w:rsid w:val="00D266D1"/>
    <w:rsid w:val="00D27D0C"/>
    <w:rsid w:val="00D30736"/>
    <w:rsid w:val="00D36B6A"/>
    <w:rsid w:val="00D53557"/>
    <w:rsid w:val="00D837C0"/>
    <w:rsid w:val="00D846BB"/>
    <w:rsid w:val="00D86DF6"/>
    <w:rsid w:val="00D87F29"/>
    <w:rsid w:val="00D950F2"/>
    <w:rsid w:val="00DB7261"/>
    <w:rsid w:val="00DC19B0"/>
    <w:rsid w:val="00DC2859"/>
    <w:rsid w:val="00DC627F"/>
    <w:rsid w:val="00DD3B67"/>
    <w:rsid w:val="00DD4213"/>
    <w:rsid w:val="00DE2E9B"/>
    <w:rsid w:val="00DE52E6"/>
    <w:rsid w:val="00DE77A1"/>
    <w:rsid w:val="00DF21C9"/>
    <w:rsid w:val="00DF2F3D"/>
    <w:rsid w:val="00DF36F6"/>
    <w:rsid w:val="00DF3732"/>
    <w:rsid w:val="00DF6039"/>
    <w:rsid w:val="00E019B3"/>
    <w:rsid w:val="00E02136"/>
    <w:rsid w:val="00E13876"/>
    <w:rsid w:val="00E1404D"/>
    <w:rsid w:val="00E17A12"/>
    <w:rsid w:val="00E442C9"/>
    <w:rsid w:val="00E52E00"/>
    <w:rsid w:val="00E61FA5"/>
    <w:rsid w:val="00E71A1F"/>
    <w:rsid w:val="00E74960"/>
    <w:rsid w:val="00E76D3C"/>
    <w:rsid w:val="00E82DE6"/>
    <w:rsid w:val="00E8306A"/>
    <w:rsid w:val="00EA2AF1"/>
    <w:rsid w:val="00EA583B"/>
    <w:rsid w:val="00EA6440"/>
    <w:rsid w:val="00EB17CF"/>
    <w:rsid w:val="00EB4427"/>
    <w:rsid w:val="00EB5639"/>
    <w:rsid w:val="00EB5C53"/>
    <w:rsid w:val="00EC32BA"/>
    <w:rsid w:val="00ED31F7"/>
    <w:rsid w:val="00EE0E01"/>
    <w:rsid w:val="00EE58F6"/>
    <w:rsid w:val="00EE6243"/>
    <w:rsid w:val="00EF2E8F"/>
    <w:rsid w:val="00EF3981"/>
    <w:rsid w:val="00EF4AC8"/>
    <w:rsid w:val="00F00F76"/>
    <w:rsid w:val="00F0293F"/>
    <w:rsid w:val="00F05791"/>
    <w:rsid w:val="00F1477B"/>
    <w:rsid w:val="00F17036"/>
    <w:rsid w:val="00F23455"/>
    <w:rsid w:val="00F327CC"/>
    <w:rsid w:val="00F36D34"/>
    <w:rsid w:val="00F700A3"/>
    <w:rsid w:val="00F76A21"/>
    <w:rsid w:val="00F81BCC"/>
    <w:rsid w:val="00F933CC"/>
    <w:rsid w:val="00F97EF7"/>
    <w:rsid w:val="00FA122A"/>
    <w:rsid w:val="00FA17B7"/>
    <w:rsid w:val="00FA3692"/>
    <w:rsid w:val="00FB7268"/>
    <w:rsid w:val="00FB778F"/>
    <w:rsid w:val="00FC2E27"/>
    <w:rsid w:val="00FC554D"/>
    <w:rsid w:val="00FC6743"/>
    <w:rsid w:val="00FE5964"/>
    <w:rsid w:val="00FF2D41"/>
    <w:rsid w:val="51756862"/>
    <w:rsid w:val="676BC0D9"/>
    <w:rsid w:val="6798CC33"/>
    <w:rsid w:val="700F1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3C306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0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42A"/>
  </w:style>
  <w:style w:type="paragraph" w:styleId="Footer">
    <w:name w:val="footer"/>
    <w:basedOn w:val="Normal"/>
    <w:link w:val="FooterChar"/>
    <w:uiPriority w:val="99"/>
    <w:unhideWhenUsed/>
    <w:rsid w:val="000C0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042A"/>
  </w:style>
  <w:style w:type="character" w:styleId="Hyperlink">
    <w:name w:val="Hyperlink"/>
    <w:basedOn w:val="DefaultParagraphFont"/>
    <w:uiPriority w:val="99"/>
    <w:unhideWhenUsed/>
    <w:rsid w:val="00EB442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44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442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E4A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91BE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lt-LT" w:eastAsia="lt-LT"/>
    </w:rPr>
  </w:style>
  <w:style w:type="paragraph" w:styleId="ListParagraph">
    <w:name w:val="List Paragraph"/>
    <w:aliases w:val="Buletai,Bullet EY,List Paragraph21,List Paragraph1,List Paragraph2,lp1,Bullet 1,Use Case List Paragraph,Numbering,ERP-List Paragraph,List Paragraph11,List Paragraph111,Paragraph,List Paragraph Red,Sąrašo pastraipa1"/>
    <w:basedOn w:val="Normal"/>
    <w:link w:val="ListParagraphChar"/>
    <w:uiPriority w:val="34"/>
    <w:qFormat/>
    <w:rsid w:val="00BB3FAD"/>
    <w:pPr>
      <w:spacing w:after="160" w:line="259" w:lineRule="auto"/>
      <w:ind w:left="720"/>
      <w:contextualSpacing/>
    </w:pPr>
    <w:rPr>
      <w:sz w:val="22"/>
      <w:szCs w:val="22"/>
      <w:lang w:val="lt-LT"/>
    </w:rPr>
  </w:style>
  <w:style w:type="character" w:customStyle="1" w:styleId="ListParagraphChar">
    <w:name w:val="List Paragraph Char"/>
    <w:aliases w:val="Buletai Char,Bullet EY Char,List Paragraph21 Char,List Paragraph1 Char,List Paragraph2 Char,lp1 Char,Bullet 1 Char,Use Case List Paragraph Char,Numbering Char,ERP-List Paragraph Char,List Paragraph11 Char,List Paragraph111 Char"/>
    <w:basedOn w:val="DefaultParagraphFont"/>
    <w:link w:val="ListParagraph"/>
    <w:uiPriority w:val="34"/>
    <w:locked/>
    <w:rsid w:val="00BB3FAD"/>
    <w:rPr>
      <w:sz w:val="22"/>
      <w:szCs w:val="22"/>
      <w:lang w:val="lt-L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3FAD"/>
    <w:rPr>
      <w:sz w:val="20"/>
      <w:szCs w:val="20"/>
      <w:lang w:val="lt-L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3FAD"/>
    <w:rPr>
      <w:sz w:val="20"/>
      <w:szCs w:val="20"/>
      <w:lang w:val="lt-LT"/>
    </w:rPr>
  </w:style>
  <w:style w:type="character" w:styleId="FootnoteReference">
    <w:name w:val="footnote reference"/>
    <w:basedOn w:val="DefaultParagraphFont"/>
    <w:uiPriority w:val="99"/>
    <w:semiHidden/>
    <w:unhideWhenUsed/>
    <w:rsid w:val="00BB3FAD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5B259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1266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1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18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18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836"/>
    <w:rPr>
      <w:b/>
      <w:bCs/>
      <w:sz w:val="20"/>
      <w:szCs w:val="20"/>
    </w:rPr>
  </w:style>
  <w:style w:type="paragraph" w:customStyle="1" w:styleId="paragraph">
    <w:name w:val="paragraph"/>
    <w:basedOn w:val="Normal"/>
    <w:rsid w:val="0039455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normaltextrun">
    <w:name w:val="normaltextrun"/>
    <w:basedOn w:val="DefaultParagraphFont"/>
    <w:rsid w:val="00394550"/>
  </w:style>
  <w:style w:type="table" w:customStyle="1" w:styleId="TableGrid1">
    <w:name w:val="Table Grid1"/>
    <w:basedOn w:val="TableNormal"/>
    <w:next w:val="TableGrid"/>
    <w:uiPriority w:val="39"/>
    <w:rsid w:val="00AC33F8"/>
    <w:rPr>
      <w:rFonts w:ascii="Calibri" w:eastAsia="Calibri" w:hAnsi="Calibri" w:cs="Times New Roman"/>
      <w:sz w:val="20"/>
      <w:szCs w:val="20"/>
      <w:lang w:val="lt-LT" w:eastAsia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39"/>
    <w:rsid w:val="004F556D"/>
    <w:rPr>
      <w:rFonts w:ascii="Calibri" w:eastAsia="Calibri" w:hAnsi="Calibri" w:cs="Times New Roman"/>
      <w:sz w:val="20"/>
      <w:szCs w:val="20"/>
      <w:lang w:val="en-GB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EF4AC8"/>
  </w:style>
  <w:style w:type="table" w:customStyle="1" w:styleId="TableGrid3">
    <w:name w:val="Table Grid3"/>
    <w:basedOn w:val="TableNormal"/>
    <w:next w:val="TableGrid"/>
    <w:uiPriority w:val="39"/>
    <w:rsid w:val="00FC2E27"/>
    <w:rPr>
      <w:rFonts w:ascii="Calibri" w:eastAsia="Calibri" w:hAnsi="Calibri" w:cs="Times New Roman"/>
      <w:sz w:val="20"/>
      <w:szCs w:val="20"/>
      <w:lang w:val="lt-LT" w:eastAsia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B68D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A28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6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0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ttps_x003a__x002f__x002f_avilys_x002e_vu_x002e_lt_x002f_dhs_x002f_actDHSDocumentShow_x003f_docOid_x003d_470eb460bf7c11eebf1fed8d3e630f93 xmlns="10d82443-09d3-40b0-8c83-26301ffc3ad6">
      <Url xsi:nil="true"/>
      <Description xsi:nil="true"/>
    </https_x003a__x002f__x002f_avilys_x002e_vu_x002e_lt_x002f_dhs_x002f_actDHSDocumentShow_x003f_docOid_x003d_470eb460bf7c11eebf1fed8d3e630f93>
    <Nuoroda xmlns="10d82443-09d3-40b0-8c83-26301ffc3ad6">
      <Url xsi:nil="true"/>
      <Description xsi:nil="true"/>
    </Nuoroda>
    <lcf76f155ced4ddcb4097134ff3c332f xmlns="10d82443-09d3-40b0-8c83-26301ffc3ad6">
      <Terms xmlns="http://schemas.microsoft.com/office/infopath/2007/PartnerControls"/>
    </lcf76f155ced4ddcb4097134ff3c332f>
    <TaxCatchAll xmlns="ee1859fd-5c03-4aad-a8ae-84688b43cbd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DB8210A874BFC64B87AC34CB24042502" ma:contentTypeVersion="19" ma:contentTypeDescription="Kurkite naują dokumentą." ma:contentTypeScope="" ma:versionID="a4a12154a1acd23d97d3dc38335883cd">
  <xsd:schema xmlns:xsd="http://www.w3.org/2001/XMLSchema" xmlns:xs="http://www.w3.org/2001/XMLSchema" xmlns:p="http://schemas.microsoft.com/office/2006/metadata/properties" xmlns:ns2="10d82443-09d3-40b0-8c83-26301ffc3ad6" xmlns:ns3="ee1859fd-5c03-4aad-a8ae-84688b43cbdc" targetNamespace="http://schemas.microsoft.com/office/2006/metadata/properties" ma:root="true" ma:fieldsID="6fbbfa0c4e33052f45158ef01705a49a" ns2:_="" ns3:_="">
    <xsd:import namespace="10d82443-09d3-40b0-8c83-26301ffc3ad6"/>
    <xsd:import namespace="ee1859fd-5c03-4aad-a8ae-84688b43c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Nuoroda" minOccurs="0"/>
                <xsd:element ref="ns2:https_x003a__x002f__x002f_avilys_x002e_vu_x002e_lt_x002f_dhs_x002f_actDHSDocumentShow_x003f_docOid_x003d_470eb460bf7c11eebf1fed8d3e630f93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82443-09d3-40b0-8c83-26301ffc3a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uoroda" ma:index="14" nillable="true" ma:displayName="Nuoroda" ma:description="https://avilys.vu.lt/dhs/actDHSDocumentShow?docOid=91d93b60ec6e11e7b4fd9908b57f9091#" ma:format="Hyperlink" ma:internalName="Nuoroda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ttps_x003a__x002f__x002f_avilys_x002e_vu_x002e_lt_x002f_dhs_x002f_actDHSDocumentShow_x003f_docOid_x003d_470eb460bf7c11eebf1fed8d3e630f93" ma:index="15" nillable="true" ma:displayName="https://avilys.vu.lt/dhs/actDHSDocumentShow?docOid=470eb460bf7c11eebf1fed8d3e630f93" ma:format="Image" ma:internalName="https_x003a__x002f__x002f_avilys_x002e_vu_x002e_lt_x002f_dhs_x002f_actDHSDocumentShow_x003f_docOid_x003d_470eb460bf7c11eebf1fed8d3e630f93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17" nillable="true" ma:taxonomy="true" ma:internalName="lcf76f155ced4ddcb4097134ff3c332f" ma:taxonomyFieldName="MediaServiceImageTags" ma:displayName="Vaizdų žymės" ma:readOnly="false" ma:fieldId="{5cf76f15-5ced-4ddc-b409-7134ff3c332f}" ma:taxonomyMulti="true" ma:sspId="bd1d6e2d-d61e-4002-9eb5-e7f8ec1ff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1859fd-5c03-4aad-a8ae-84688b43c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1a7d060-56e9-4f3b-b1f8-de18a18b46d2}" ma:internalName="TaxCatchAll" ma:showField="CatchAllData" ma:web="ee1859fd-5c03-4aad-a8ae-84688b43c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9BD566-EC0F-4966-9C2A-91C532A3C4E8}">
  <ds:schemaRefs>
    <ds:schemaRef ds:uri="http://schemas.microsoft.com/office/2006/metadata/properties"/>
    <ds:schemaRef ds:uri="http://schemas.microsoft.com/office/infopath/2007/PartnerControls"/>
    <ds:schemaRef ds:uri="10d82443-09d3-40b0-8c83-26301ffc3ad6"/>
    <ds:schemaRef ds:uri="ee1859fd-5c03-4aad-a8ae-84688b43cbdc"/>
  </ds:schemaRefs>
</ds:datastoreItem>
</file>

<file path=customXml/itemProps2.xml><?xml version="1.0" encoding="utf-8"?>
<ds:datastoreItem xmlns:ds="http://schemas.openxmlformats.org/officeDocument/2006/customXml" ds:itemID="{4BF6A195-104B-4511-ADF1-CCE05E9BED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0E4F29-7457-4480-B4E2-3DB1C1E9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82443-09d3-40b0-8c83-26301ffc3ad6"/>
    <ds:schemaRef ds:uri="ee1859fd-5c03-4aad-a8ae-84688b43c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D3B47F-96D7-4E33-BE10-8B9F10FC1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0</Words>
  <Characters>656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1-16T14:21:00Z</dcterms:created>
  <dcterms:modified xsi:type="dcterms:W3CDTF">2025-01-17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8210A874BFC64B87AC34CB24042502</vt:lpwstr>
  </property>
  <property fmtid="{D5CDD505-2E9C-101B-9397-08002B2CF9AE}" pid="3" name="MediaServiceImageTags">
    <vt:lpwstr/>
  </property>
  <property fmtid="{D5CDD505-2E9C-101B-9397-08002B2CF9AE}" pid="4" name="GrammarlyDocumentId">
    <vt:lpwstr>db8605444953be1d0e417138f9b9bebd5d89648d81bdc75b465d68c199caec75</vt:lpwstr>
  </property>
</Properties>
</file>